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4D42" w:rsidRPr="00681B7C" w:rsidRDefault="00EC33BC" w:rsidP="00634D42">
      <w:pPr>
        <w:pStyle w:val="Heading1"/>
        <w:spacing w:before="120" w:after="120" w:line="288" w:lineRule="auto"/>
      </w:pPr>
      <w:r>
        <w:t>Nomination Form – 2020</w:t>
      </w:r>
      <w:r w:rsidR="00634D42" w:rsidRPr="00681B7C">
        <w:t xml:space="preserve"> Vision Australia Awards</w:t>
      </w:r>
      <w:r w:rsidR="00634D42" w:rsidRPr="00681B7C">
        <w:tab/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I </w:t>
      </w:r>
      <w:r w:rsidRPr="008A0131">
        <w:rPr>
          <w:sz w:val="24"/>
          <w:szCs w:val="24"/>
        </w:rPr>
        <w:t xml:space="preserve">[insert your name] </w:t>
      </w:r>
      <w:r w:rsidRPr="008A0131">
        <w:rPr>
          <w:b w:val="0"/>
          <w:sz w:val="24"/>
          <w:szCs w:val="24"/>
        </w:rPr>
        <w:t>____________</w:t>
      </w:r>
      <w:r>
        <w:rPr>
          <w:b w:val="0"/>
          <w:sz w:val="24"/>
          <w:szCs w:val="24"/>
        </w:rPr>
        <w:t>___________________________________</w:t>
      </w:r>
      <w:r w:rsidRPr="008A0131">
        <w:rPr>
          <w:b w:val="0"/>
          <w:sz w:val="24"/>
          <w:szCs w:val="24"/>
        </w:rPr>
        <w:t xml:space="preserve">, </w:t>
      </w:r>
    </w:p>
    <w:p w:rsidR="00634D42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8A0131">
        <w:rPr>
          <w:b w:val="0"/>
          <w:sz w:val="24"/>
          <w:szCs w:val="24"/>
        </w:rPr>
        <w:t>would like to nominate</w:t>
      </w:r>
      <w:r w:rsidRPr="00EE3E26">
        <w:rPr>
          <w:sz w:val="24"/>
          <w:szCs w:val="24"/>
        </w:rPr>
        <w:t xml:space="preserve"> [insert name of person/company to be nominated] 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__________________________________________________________________ </w:t>
      </w:r>
    </w:p>
    <w:p w:rsidR="00634D42" w:rsidRPr="008A0131" w:rsidRDefault="002A5F75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for the 2020</w:t>
      </w:r>
      <w:r w:rsidR="00634D42" w:rsidRPr="008A0131">
        <w:rPr>
          <w:b w:val="0"/>
          <w:sz w:val="24"/>
          <w:szCs w:val="24"/>
        </w:rPr>
        <w:t xml:space="preserve"> </w:t>
      </w:r>
      <w:r w:rsidR="00634D42" w:rsidRPr="00EE3E26">
        <w:rPr>
          <w:sz w:val="24"/>
          <w:szCs w:val="24"/>
        </w:rPr>
        <w:t>[please select]</w:t>
      </w:r>
    </w:p>
    <w:p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Youth Service Award (individuals under 25);</w:t>
      </w:r>
    </w:p>
    <w:p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Vision Australia Individual Award; OR </w:t>
      </w:r>
    </w:p>
    <w:p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Corporate Award.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Please outline in 250 words or less your reasons for nominating the above person or company for a Vision Australia award</w:t>
      </w:r>
      <w:r>
        <w:rPr>
          <w:b w:val="0"/>
          <w:sz w:val="24"/>
          <w:szCs w:val="24"/>
        </w:rPr>
        <w:t>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:rsidR="00634D42" w:rsidRPr="00EE3E26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EE3E26">
        <w:rPr>
          <w:sz w:val="24"/>
          <w:szCs w:val="24"/>
        </w:rPr>
        <w:t>Contact details of person making the nomination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ame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elephone number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Email Address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lease send completed nominations to Kate Davies at </w:t>
      </w:r>
      <w:hyperlink r:id="rId5" w:history="1">
        <w:r w:rsidRPr="0003629B">
          <w:rPr>
            <w:rStyle w:val="Hyperlink"/>
            <w:b w:val="0"/>
            <w:sz w:val="24"/>
            <w:szCs w:val="24"/>
          </w:rPr>
          <w:t>kate.davies@visionaustralia.org</w:t>
        </w:r>
      </w:hyperlink>
      <w:r>
        <w:rPr>
          <w:b w:val="0"/>
          <w:sz w:val="24"/>
          <w:szCs w:val="24"/>
        </w:rPr>
        <w:t xml:space="preserve">. </w:t>
      </w:r>
    </w:p>
    <w:p w:rsidR="00EB6DD3" w:rsidRDefault="00D432BA">
      <w:r>
        <w:t xml:space="preserve">Nominations close at </w:t>
      </w:r>
      <w:r w:rsidR="002A5F75">
        <w:rPr>
          <w:b/>
        </w:rPr>
        <w:t xml:space="preserve">5.00pm on Friday </w:t>
      </w:r>
      <w:r w:rsidR="009B25B5">
        <w:rPr>
          <w:b/>
        </w:rPr>
        <w:t>7</w:t>
      </w:r>
      <w:bookmarkStart w:id="0" w:name="_GoBack"/>
      <w:bookmarkEnd w:id="0"/>
      <w:r w:rsidR="002A5F75">
        <w:rPr>
          <w:b/>
        </w:rPr>
        <w:t xml:space="preserve"> August 2020</w:t>
      </w:r>
      <w:r>
        <w:t>. Strictly no nominations will be accepted after the closing date.</w:t>
      </w:r>
    </w:p>
    <w:sectPr w:rsidR="00EB6DD3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B6828F5"/>
    <w:multiLevelType w:val="hybridMultilevel"/>
    <w:tmpl w:val="16ECA5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bEwMDQyMDA0MTBQ0lEKTi0uzszPAykwrAUAvvBCGiwAAAA="/>
  </w:docVars>
  <w:rsids>
    <w:rsidRoot w:val="00634D42"/>
    <w:rsid w:val="000C7E30"/>
    <w:rsid w:val="00154516"/>
    <w:rsid w:val="002A5F75"/>
    <w:rsid w:val="00634D42"/>
    <w:rsid w:val="00662DE7"/>
    <w:rsid w:val="0078556B"/>
    <w:rsid w:val="009B25B5"/>
    <w:rsid w:val="00D432BA"/>
    <w:rsid w:val="00EB6DD3"/>
    <w:rsid w:val="00EC33BC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7940C9-5BE6-4833-8235-8411E156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uiPriority w:val="99"/>
    <w:rsid w:val="00634D42"/>
    <w:rPr>
      <w:color w:val="55009D"/>
      <w:u w:val="single"/>
    </w:rPr>
  </w:style>
  <w:style w:type="paragraph" w:styleId="NormalWeb">
    <w:name w:val="Normal (Web)"/>
    <w:basedOn w:val="Normal"/>
    <w:uiPriority w:val="99"/>
    <w:rsid w:val="00634D42"/>
    <w:pPr>
      <w:spacing w:after="264" w:line="240" w:lineRule="auto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te.davies@visionaustrali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1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cCarroll</dc:creator>
  <cp:keywords/>
  <dc:description/>
  <cp:lastModifiedBy>Phil McCarroll</cp:lastModifiedBy>
  <cp:revision>2</cp:revision>
  <dcterms:created xsi:type="dcterms:W3CDTF">2020-06-24T03:21:00Z</dcterms:created>
  <dcterms:modified xsi:type="dcterms:W3CDTF">2020-06-24T03:21:00Z</dcterms:modified>
</cp:coreProperties>
</file>